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13EE" w:rsidRDefault="00A14FC2" w:rsidP="00F613EE">
      <w:pPr>
        <w:pStyle w:val="FirstParagraph"/>
        <w:jc w:val="right"/>
        <w:rPr>
          <w:lang w:val="es-MX"/>
        </w:rPr>
      </w:pPr>
      <w:r w:rsidRPr="00F613EE">
        <w:rPr>
          <w:b/>
          <w:lang w:val="es-MX"/>
        </w:rPr>
        <w:t>Asunto:</w:t>
      </w:r>
      <w:r w:rsidRPr="00F613EE">
        <w:rPr>
          <w:lang w:val="es-MX"/>
        </w:rPr>
        <w:t xml:space="preserve"> Convocatoria. </w:t>
      </w:r>
    </w:p>
    <w:p w:rsidR="00F613EE" w:rsidRPr="00F613EE" w:rsidRDefault="00A14FC2">
      <w:pPr>
        <w:pStyle w:val="FirstParagraph"/>
        <w:rPr>
          <w:b/>
          <w:lang w:val="es-MX"/>
        </w:rPr>
      </w:pPr>
      <w:r w:rsidRPr="00F613EE">
        <w:rPr>
          <w:b/>
          <w:lang w:val="es-MX"/>
        </w:rPr>
        <w:t xml:space="preserve">HUMBERTO RUIZ ROJAS </w:t>
      </w:r>
    </w:p>
    <w:p w:rsidR="00F613EE" w:rsidRPr="00F613EE" w:rsidRDefault="00A14FC2">
      <w:pPr>
        <w:pStyle w:val="FirstParagraph"/>
        <w:rPr>
          <w:b/>
          <w:lang w:val="es-MX"/>
        </w:rPr>
      </w:pPr>
      <w:r w:rsidRPr="00F613EE">
        <w:rPr>
          <w:b/>
          <w:lang w:val="es-MX"/>
        </w:rPr>
        <w:t xml:space="preserve">JAIME ENRIQUE HUERTA RODRIGUEZ </w:t>
      </w:r>
    </w:p>
    <w:p w:rsidR="00F613EE" w:rsidRPr="00F613EE" w:rsidRDefault="00A14FC2">
      <w:pPr>
        <w:pStyle w:val="FirstParagraph"/>
        <w:rPr>
          <w:b/>
          <w:lang w:val="es-MX"/>
        </w:rPr>
      </w:pPr>
      <w:r w:rsidRPr="00F613EE">
        <w:rPr>
          <w:b/>
          <w:lang w:val="es-MX"/>
        </w:rPr>
        <w:t xml:space="preserve">REGIDOR DEL H. AYUNTAMIENTO </w:t>
      </w:r>
    </w:p>
    <w:p w:rsidR="00F613EE" w:rsidRPr="00F613EE" w:rsidRDefault="00A14FC2" w:rsidP="00F613EE">
      <w:pPr>
        <w:pStyle w:val="FirstParagraph"/>
        <w:rPr>
          <w:b/>
          <w:lang w:val="es-MX"/>
        </w:rPr>
      </w:pPr>
      <w:r w:rsidRPr="00F613EE">
        <w:rPr>
          <w:b/>
          <w:lang w:val="es-MX"/>
        </w:rPr>
        <w:t>DEL MUNICIPIO DE ETZATLAN, JALISCO.</w:t>
      </w:r>
    </w:p>
    <w:p w:rsidR="00F613EE" w:rsidRDefault="00F613EE">
      <w:pPr>
        <w:pStyle w:val="Textoindependiente"/>
        <w:rPr>
          <w:b/>
          <w:lang w:val="es-MX"/>
        </w:rPr>
      </w:pPr>
    </w:p>
    <w:p w:rsidR="00C23511" w:rsidRPr="00F613EE" w:rsidRDefault="00A14FC2">
      <w:pPr>
        <w:pStyle w:val="Textoindependiente"/>
        <w:rPr>
          <w:b/>
          <w:lang w:val="es-MX"/>
        </w:rPr>
      </w:pPr>
      <w:r w:rsidRPr="00F613EE">
        <w:rPr>
          <w:b/>
          <w:lang w:val="es-MX"/>
        </w:rPr>
        <w:t>P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R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E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S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E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N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T</w:t>
      </w:r>
      <w:r w:rsidR="00F613EE">
        <w:rPr>
          <w:b/>
          <w:lang w:val="es-MX"/>
        </w:rPr>
        <w:t xml:space="preserve"> </w:t>
      </w:r>
      <w:proofErr w:type="gramStart"/>
      <w:r w:rsidRPr="00F613EE">
        <w:rPr>
          <w:b/>
          <w:lang w:val="es-MX"/>
        </w:rPr>
        <w:t>E</w:t>
      </w:r>
      <w:r w:rsidR="00F613EE">
        <w:rPr>
          <w:b/>
          <w:lang w:val="es-MX"/>
        </w:rPr>
        <w:t xml:space="preserve"> </w:t>
      </w:r>
      <w:r w:rsidRPr="00F613EE">
        <w:rPr>
          <w:b/>
          <w:lang w:val="es-MX"/>
        </w:rPr>
        <w:t>:</w:t>
      </w:r>
      <w:proofErr w:type="gramEnd"/>
    </w:p>
    <w:p w:rsidR="00F613EE" w:rsidRDefault="00F613EE" w:rsidP="00F613EE">
      <w:pPr>
        <w:pStyle w:val="Textoindependiente"/>
        <w:ind w:firstLine="720"/>
        <w:jc w:val="both"/>
        <w:rPr>
          <w:lang w:val="es-MX"/>
        </w:rPr>
      </w:pPr>
    </w:p>
    <w:p w:rsidR="00F613EE" w:rsidRDefault="00A14FC2" w:rsidP="00F613EE">
      <w:pPr>
        <w:pStyle w:val="Textoindependiente"/>
        <w:ind w:firstLine="720"/>
        <w:jc w:val="both"/>
        <w:rPr>
          <w:lang w:val="es-MX"/>
        </w:rPr>
      </w:pPr>
      <w:r w:rsidRPr="00F613EE">
        <w:rPr>
          <w:lang w:val="es-MX"/>
        </w:rPr>
        <w:t xml:space="preserve">Con fundamento en lo dispuesto por el articulo 27de la Ley del Gobierno y la Administración </w:t>
      </w:r>
      <w:r w:rsidR="00F613EE" w:rsidRPr="00F613EE">
        <w:rPr>
          <w:lang w:val="es-MX"/>
        </w:rPr>
        <w:t>Pública</w:t>
      </w:r>
      <w:r w:rsidRPr="00F613EE">
        <w:rPr>
          <w:lang w:val="es-MX"/>
        </w:rPr>
        <w:t xml:space="preserve"> Municipal del Estado de Jalisco, en relación con los artículos 29, 30 fracción VI, 31 32 y 33 del reglamento interior del Gobierno y la Administración </w:t>
      </w:r>
      <w:r w:rsidR="00F613EE" w:rsidRPr="00F613EE">
        <w:rPr>
          <w:lang w:val="es-MX"/>
        </w:rPr>
        <w:t>Pública</w:t>
      </w:r>
      <w:r w:rsidR="00F613EE">
        <w:rPr>
          <w:lang w:val="es-MX"/>
        </w:rPr>
        <w:t xml:space="preserve"> Municipal de </w:t>
      </w:r>
      <w:proofErr w:type="spellStart"/>
      <w:r w:rsidR="00F613EE">
        <w:rPr>
          <w:lang w:val="es-MX"/>
        </w:rPr>
        <w:t>Etzatlá</w:t>
      </w:r>
      <w:r w:rsidRPr="00F613EE">
        <w:rPr>
          <w:lang w:val="es-MX"/>
        </w:rPr>
        <w:t>n</w:t>
      </w:r>
      <w:proofErr w:type="spellEnd"/>
      <w:r w:rsidRPr="00F613EE">
        <w:rPr>
          <w:lang w:val="es-MX"/>
        </w:rPr>
        <w:t xml:space="preserve">, Jalisco; el suscrito Regidor Mtro. Juan Pablo Chávez Caballero, en mi carácter de presidente de la Comisión Edilicia de planeación y desarrollo económico, convoca a Ustedes a la Primera Sesión Ordinaria de la Comisión Edilicia de planeación y desarrollo económico, que se llevara a cabo el día jueves 18 dieciocho de octubre del 2018 dos mil dieciocho, misma que tendrá verificativo en punto de las 12:00 doce horas; en el lugar que ocupa la sala de sesiones de Ayuntamiento, ubicada en la planta baja </w:t>
      </w:r>
      <w:r w:rsidR="00F613EE">
        <w:rPr>
          <w:lang w:val="es-MX"/>
        </w:rPr>
        <w:t xml:space="preserve">del Palacio Municipal de </w:t>
      </w:r>
      <w:proofErr w:type="spellStart"/>
      <w:r w:rsidR="00F613EE">
        <w:rPr>
          <w:lang w:val="es-MX"/>
        </w:rPr>
        <w:t>Etzatlá</w:t>
      </w:r>
      <w:r w:rsidRPr="00F613EE">
        <w:rPr>
          <w:lang w:val="es-MX"/>
        </w:rPr>
        <w:t>n</w:t>
      </w:r>
      <w:proofErr w:type="spellEnd"/>
      <w:r w:rsidRPr="00F613EE">
        <w:rPr>
          <w:lang w:val="es-MX"/>
        </w:rPr>
        <w:t>, Jalisco; con la finalidad de llevar a cabo la instalación de la Comisión Edilicia de Cárcel Municipal; bajo el siguiente:</w:t>
      </w:r>
    </w:p>
    <w:p w:rsidR="00F613EE" w:rsidRPr="00F613EE" w:rsidRDefault="00F613EE" w:rsidP="00F613EE">
      <w:pPr>
        <w:pStyle w:val="Textoindependiente"/>
        <w:ind w:firstLine="720"/>
        <w:jc w:val="both"/>
        <w:rPr>
          <w:lang w:val="es-MX"/>
        </w:rPr>
      </w:pPr>
    </w:p>
    <w:p w:rsid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ORDEN DEL DÍA</w:t>
      </w:r>
    </w:p>
    <w:p w:rsidR="00F613EE" w:rsidRPr="00F613EE" w:rsidRDefault="00F613EE" w:rsidP="00F613EE">
      <w:pPr>
        <w:pStyle w:val="Textoindependiente"/>
        <w:jc w:val="center"/>
        <w:rPr>
          <w:b/>
          <w:lang w:val="es-MX"/>
        </w:rPr>
      </w:pPr>
    </w:p>
    <w:p w:rsidR="00F613EE" w:rsidRPr="00F613EE" w:rsidRDefault="00F613EE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I</w:t>
      </w:r>
      <w:r w:rsidR="00A14FC2" w:rsidRPr="00F613EE">
        <w:rPr>
          <w:b/>
          <w:lang w:val="es-MX"/>
        </w:rPr>
        <w:t>.- Lista de asistencia y declaración del Quórum Legal.</w:t>
      </w:r>
    </w:p>
    <w:p w:rsidR="00C23511" w:rsidRPr="00F613EE" w:rsidRDefault="00F613EE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II</w:t>
      </w:r>
      <w:r w:rsidR="00A14FC2" w:rsidRPr="00F613EE">
        <w:rPr>
          <w:b/>
          <w:lang w:val="es-MX"/>
        </w:rPr>
        <w:t>.-</w:t>
      </w:r>
      <w:r w:rsidRPr="00F613EE">
        <w:rPr>
          <w:b/>
          <w:lang w:val="es-MX"/>
        </w:rPr>
        <w:t xml:space="preserve"> </w:t>
      </w:r>
      <w:r w:rsidR="00A14FC2" w:rsidRPr="00F613EE">
        <w:rPr>
          <w:b/>
          <w:lang w:val="es-MX"/>
        </w:rPr>
        <w:t>Lectura de discusión y en su caso aprobación del orden del día.</w:t>
      </w:r>
    </w:p>
    <w:p w:rsidR="00C23511" w:rsidRPr="00F613EE" w:rsidRDefault="00F613EE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III</w:t>
      </w:r>
      <w:r w:rsidR="00A14FC2" w:rsidRPr="00F613EE">
        <w:rPr>
          <w:b/>
          <w:lang w:val="es-MX"/>
        </w:rPr>
        <w:t>.- Declaración de la formal instalación de la Comisión Edilicia de Inspección y Vigilancia.</w:t>
      </w:r>
    </w:p>
    <w:p w:rsidR="00F613EE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IV.-Nombramiento del Secretario Técnico.</w:t>
      </w:r>
    </w:p>
    <w:p w:rsidR="00F613EE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V.- Asuntos Varios.</w:t>
      </w:r>
    </w:p>
    <w:p w:rsidR="00C23511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VI.- Clausura.</w:t>
      </w:r>
    </w:p>
    <w:p w:rsidR="00F613EE" w:rsidRPr="00F613EE" w:rsidRDefault="00F613EE" w:rsidP="00F613EE">
      <w:pPr>
        <w:pStyle w:val="Textoindependiente"/>
        <w:jc w:val="center"/>
        <w:rPr>
          <w:b/>
          <w:lang w:val="es-MX"/>
        </w:rPr>
      </w:pPr>
    </w:p>
    <w:p w:rsidR="00C23511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Sin más por el momento, en espera de puntual asistencia quedo a sus órdenes para cualquier duda y/o aclaración.</w:t>
      </w:r>
    </w:p>
    <w:p w:rsidR="00F613EE" w:rsidRDefault="00F613EE">
      <w:pPr>
        <w:pStyle w:val="Textoindependiente"/>
        <w:rPr>
          <w:lang w:val="es-MX"/>
        </w:rPr>
      </w:pPr>
    </w:p>
    <w:p w:rsidR="00F613EE" w:rsidRDefault="00F613EE">
      <w:pPr>
        <w:pStyle w:val="Textoindependiente"/>
        <w:rPr>
          <w:lang w:val="es-MX"/>
        </w:rPr>
      </w:pPr>
    </w:p>
    <w:p w:rsidR="00F613EE" w:rsidRDefault="00F613EE">
      <w:pPr>
        <w:pStyle w:val="Textoindependiente"/>
        <w:rPr>
          <w:lang w:val="es-MX"/>
        </w:rPr>
      </w:pPr>
    </w:p>
    <w:p w:rsidR="00F613EE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ATENTAMENTE</w:t>
      </w:r>
    </w:p>
    <w:p w:rsidR="00F613EE" w:rsidRPr="00F613EE" w:rsidRDefault="00A14FC2" w:rsidP="00F613EE">
      <w:pPr>
        <w:pStyle w:val="Textoindependiente"/>
        <w:jc w:val="center"/>
        <w:rPr>
          <w:b/>
          <w:lang w:val="es-MX"/>
        </w:rPr>
      </w:pPr>
      <w:proofErr w:type="spellStart"/>
      <w:r w:rsidRPr="00F613EE">
        <w:rPr>
          <w:b/>
          <w:lang w:val="es-MX"/>
        </w:rPr>
        <w:t>Etzatl</w:t>
      </w:r>
      <w:r w:rsidR="00F613EE" w:rsidRPr="00F613EE">
        <w:rPr>
          <w:b/>
          <w:lang w:val="es-MX"/>
        </w:rPr>
        <w:t>á</w:t>
      </w:r>
      <w:r w:rsidRPr="00F613EE">
        <w:rPr>
          <w:b/>
          <w:lang w:val="es-MX"/>
        </w:rPr>
        <w:t>n</w:t>
      </w:r>
      <w:proofErr w:type="spellEnd"/>
      <w:r w:rsidRPr="00F613EE">
        <w:rPr>
          <w:b/>
          <w:lang w:val="es-MX"/>
        </w:rPr>
        <w:t>, Jalisco, a 17 de octubre del 2018</w:t>
      </w:r>
    </w:p>
    <w:p w:rsidR="00F613EE" w:rsidRDefault="00F613EE" w:rsidP="00F613EE">
      <w:pPr>
        <w:pStyle w:val="Textoindependiente"/>
        <w:jc w:val="center"/>
        <w:rPr>
          <w:b/>
          <w:lang w:val="es-MX"/>
        </w:rPr>
      </w:pPr>
    </w:p>
    <w:p w:rsidR="00F613EE" w:rsidRDefault="00F613EE" w:rsidP="00F613EE">
      <w:pPr>
        <w:pStyle w:val="Textoindependiente"/>
        <w:jc w:val="center"/>
        <w:rPr>
          <w:b/>
          <w:lang w:val="es-MX"/>
        </w:rPr>
      </w:pPr>
    </w:p>
    <w:p w:rsidR="00C23511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Mtro</w:t>
      </w:r>
      <w:r w:rsidR="00F613EE" w:rsidRPr="00F613EE">
        <w:rPr>
          <w:b/>
          <w:lang w:val="es-MX"/>
        </w:rPr>
        <w:t>. JUAN PABLO CHAVEZ CABALLERO</w:t>
      </w:r>
    </w:p>
    <w:p w:rsidR="00C23511" w:rsidRPr="00F613EE" w:rsidRDefault="00A14FC2" w:rsidP="00F613EE">
      <w:pPr>
        <w:pStyle w:val="Textoindependiente"/>
        <w:jc w:val="center"/>
        <w:rPr>
          <w:b/>
          <w:lang w:val="es-MX"/>
        </w:rPr>
      </w:pPr>
      <w:r w:rsidRPr="00F613EE">
        <w:rPr>
          <w:b/>
          <w:lang w:val="es-MX"/>
        </w:rPr>
        <w:t>PRESIDENTE DE LA</w:t>
      </w:r>
      <w:bookmarkStart w:id="0" w:name="_GoBack"/>
      <w:bookmarkEnd w:id="0"/>
      <w:r w:rsidRPr="00F613EE">
        <w:rPr>
          <w:b/>
          <w:lang w:val="es-MX"/>
        </w:rPr>
        <w:t xml:space="preserve"> COMISIÓN.</w:t>
      </w:r>
    </w:p>
    <w:sectPr w:rsidR="00C23511" w:rsidRPr="00F613EE" w:rsidSect="00F613EE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3FFF" w:rsidRDefault="00A14FC2">
      <w:pPr>
        <w:spacing w:after="0"/>
      </w:pPr>
      <w:r>
        <w:separator/>
      </w:r>
    </w:p>
  </w:endnote>
  <w:endnote w:type="continuationSeparator" w:id="0">
    <w:p w:rsidR="00533FFF" w:rsidRDefault="00A14F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3511" w:rsidRDefault="00A14FC2">
      <w:r>
        <w:separator/>
      </w:r>
    </w:p>
  </w:footnote>
  <w:footnote w:type="continuationSeparator" w:id="0">
    <w:p w:rsidR="00C23511" w:rsidRDefault="00A14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0E46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C70C341"/>
    <w:multiLevelType w:val="multilevel"/>
    <w:tmpl w:val="DAD00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33FFF"/>
    <w:rsid w:val="00590D07"/>
    <w:rsid w:val="00784D58"/>
    <w:rsid w:val="008D6863"/>
    <w:rsid w:val="00A14FC2"/>
    <w:rsid w:val="00B86B75"/>
    <w:rsid w:val="00BC48D5"/>
    <w:rsid w:val="00C23511"/>
    <w:rsid w:val="00C36279"/>
    <w:rsid w:val="00E315A3"/>
    <w:rsid w:val="00F613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3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3</cp:revision>
  <dcterms:created xsi:type="dcterms:W3CDTF">2019-04-10T02:23:00Z</dcterms:created>
  <dcterms:modified xsi:type="dcterms:W3CDTF">2019-04-10T02:29:00Z</dcterms:modified>
</cp:coreProperties>
</file>